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7C8B5" w14:textId="71ED5B9C" w:rsidR="00D02572" w:rsidRPr="00D02572" w:rsidRDefault="00F14EFE" w:rsidP="00D025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aps/>
          <w:color w:val="6A6C6E"/>
          <w:spacing w:val="24"/>
          <w:sz w:val="24"/>
          <w:szCs w:val="24"/>
          <w:lang w:eastAsia="en-GB"/>
        </w:rPr>
        <w:t>Food Drinking Tours Gastronomic TOURS TrAvel</w:t>
      </w:r>
      <w:r w:rsidRPr="00D0257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4D78677B" w14:textId="6E23E0FC" w:rsidR="00F14EFE" w:rsidRPr="00D02572" w:rsidRDefault="00F14EFE" w:rsidP="00D02572">
      <w:pPr>
        <w:spacing w:before="100" w:beforeAutospacing="1" w:after="100" w:afterAutospacing="1" w:line="240" w:lineRule="auto"/>
        <w:outlineLvl w:val="0"/>
        <w:rPr>
          <w:rFonts w:ascii="Noto Serif" w:eastAsia="Times New Roman" w:hAnsi="Noto Serif" w:cs="Noto Serif"/>
          <w:b/>
          <w:bCs/>
          <w:color w:val="1A1C1E"/>
          <w:kern w:val="36"/>
          <w:sz w:val="48"/>
          <w:szCs w:val="48"/>
          <w:lang w:eastAsia="en-GB"/>
        </w:rPr>
      </w:pPr>
      <w:r>
        <w:rPr>
          <w:rFonts w:ascii="Noto Serif" w:eastAsia="Times New Roman" w:hAnsi="Noto Serif" w:cs="Noto Serif"/>
          <w:b/>
          <w:bCs/>
          <w:color w:val="1A1C1E"/>
          <w:kern w:val="36"/>
          <w:sz w:val="48"/>
          <w:szCs w:val="48"/>
          <w:lang w:eastAsia="en-GB"/>
        </w:rPr>
        <w:t>Dublin:</w:t>
      </w:r>
      <w:r w:rsidR="00A645DA">
        <w:rPr>
          <w:rFonts w:ascii="Noto Serif" w:eastAsia="Times New Roman" w:hAnsi="Noto Serif" w:cs="Noto Serif"/>
          <w:b/>
          <w:bCs/>
          <w:color w:val="1A1C1E"/>
          <w:kern w:val="36"/>
          <w:sz w:val="48"/>
          <w:szCs w:val="48"/>
          <w:lang w:eastAsia="en-GB"/>
        </w:rPr>
        <w:t xml:space="preserve"> </w:t>
      </w:r>
      <w:r>
        <w:rPr>
          <w:rFonts w:ascii="Noto Serif" w:eastAsia="Times New Roman" w:hAnsi="Noto Serif" w:cs="Noto Serif"/>
          <w:b/>
          <w:bCs/>
          <w:color w:val="1A1C1E"/>
          <w:kern w:val="36"/>
          <w:sz w:val="48"/>
          <w:szCs w:val="48"/>
          <w:lang w:eastAsia="en-GB"/>
        </w:rPr>
        <w:t>pubs, distilleries, breweries, immortal poets and the green fields of Ireland</w:t>
      </w:r>
    </w:p>
    <w:p w14:paraId="1740662A" w14:textId="31402DE3" w:rsidR="00A645DA" w:rsidRDefault="00D02572" w:rsidP="00D02572">
      <w:pPr>
        <w:spacing w:after="0" w:line="240" w:lineRule="auto"/>
        <w:rPr>
          <w:rFonts w:ascii="Times New Roman" w:eastAsia="Times New Roman" w:hAnsi="Times New Roman" w:cs="Times New Roman"/>
          <w:caps/>
          <w:color w:val="0000FF"/>
          <w:spacing w:val="24"/>
          <w:sz w:val="24"/>
          <w:szCs w:val="24"/>
          <w:u w:val="single"/>
          <w:lang w:eastAsia="en-GB"/>
        </w:rPr>
      </w:pPr>
      <w:r w:rsidRPr="00D02572">
        <w:rPr>
          <w:rFonts w:ascii="Times New Roman" w:eastAsia="Times New Roman" w:hAnsi="Times New Roman" w:cs="Times New Roman"/>
          <w:sz w:val="24"/>
          <w:szCs w:val="24"/>
          <w:lang w:eastAsia="en-GB"/>
        </w:rPr>
        <w:t>Pub</w:t>
      </w:r>
      <w:r w:rsidR="00A645DA">
        <w:rPr>
          <w:rFonts w:ascii="Times New Roman" w:eastAsia="Times New Roman" w:hAnsi="Times New Roman" w:cs="Times New Roman"/>
          <w:sz w:val="24"/>
          <w:szCs w:val="24"/>
          <w:lang w:eastAsia="en-GB"/>
        </w:rPr>
        <w:t>lished</w:t>
      </w:r>
      <w:r w:rsidRPr="00D0257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A645DA">
        <w:rPr>
          <w:rFonts w:ascii="Times New Roman" w:eastAsia="Times New Roman" w:hAnsi="Times New Roman" w:cs="Times New Roman"/>
          <w:sz w:val="24"/>
          <w:szCs w:val="24"/>
          <w:lang w:eastAsia="en-GB"/>
        </w:rPr>
        <w:t>b</w:t>
      </w:r>
      <w:bookmarkStart w:id="0" w:name="_Hlk65045746"/>
      <w:r w:rsidR="00A645DA">
        <w:rPr>
          <w:rFonts w:ascii="Times New Roman" w:eastAsia="Times New Roman" w:hAnsi="Times New Roman" w:cs="Times New Roman"/>
          <w:sz w:val="24"/>
          <w:szCs w:val="24"/>
          <w:lang w:eastAsia="en-GB"/>
        </w:rPr>
        <w:t>y</w:t>
      </w:r>
      <w:bookmarkEnd w:id="0"/>
      <w:r w:rsidR="00A645DA">
        <w:rPr>
          <w:rFonts w:ascii="Times New Roman" w:eastAsia="Times New Roman" w:hAnsi="Times New Roman" w:cs="Times New Roman"/>
          <w:caps/>
          <w:color w:val="0000FF"/>
          <w:spacing w:val="24"/>
          <w:sz w:val="24"/>
          <w:szCs w:val="24"/>
          <w:u w:val="single"/>
          <w:lang w:eastAsia="en-GB"/>
        </w:rPr>
        <w:t xml:space="preserve"> </w:t>
      </w:r>
      <w:r w:rsidR="00A645DA" w:rsidRPr="00A645DA">
        <w:rPr>
          <w:rFonts w:ascii="Times New Roman" w:eastAsia="Times New Roman" w:hAnsi="Times New Roman" w:cs="Times New Roman"/>
          <w:caps/>
          <w:color w:val="0000FF"/>
          <w:spacing w:val="24"/>
          <w:sz w:val="24"/>
          <w:szCs w:val="24"/>
          <w:u w:val="single"/>
          <w:lang w:eastAsia="en-GB"/>
        </w:rPr>
        <w:t>FOODTRIPGO</w:t>
      </w:r>
      <w:r w:rsidR="00A645DA">
        <w:rPr>
          <w:rFonts w:ascii="Times New Roman" w:eastAsia="Times New Roman" w:hAnsi="Times New Roman" w:cs="Times New Roman"/>
          <w:caps/>
          <w:color w:val="0000FF"/>
          <w:spacing w:val="24"/>
          <w:sz w:val="24"/>
          <w:szCs w:val="24"/>
          <w:u w:val="single"/>
          <w:lang w:eastAsia="en-GB"/>
        </w:rPr>
        <w:t xml:space="preserve"> 29 jANUARY 2021</w:t>
      </w:r>
    </w:p>
    <w:p w14:paraId="062D25D9" w14:textId="77777777" w:rsidR="00A645DA" w:rsidRPr="00A645DA" w:rsidRDefault="00A645DA" w:rsidP="00D02572">
      <w:pPr>
        <w:spacing w:after="0" w:line="240" w:lineRule="auto"/>
        <w:rPr>
          <w:rFonts w:ascii="Times New Roman" w:eastAsia="Times New Roman" w:hAnsi="Times New Roman" w:cs="Times New Roman"/>
          <w:caps/>
          <w:color w:val="0000FF"/>
          <w:spacing w:val="24"/>
          <w:sz w:val="24"/>
          <w:szCs w:val="24"/>
          <w:u w:val="single"/>
          <w:lang w:eastAsia="en-GB"/>
        </w:rPr>
      </w:pPr>
    </w:p>
    <w:p w14:paraId="0A736E91" w14:textId="5FCBB9F4" w:rsidR="00C85C7F" w:rsidRPr="00D02572" w:rsidRDefault="00C85C7F" w:rsidP="00D02572">
      <w:pPr>
        <w:shd w:val="clear" w:color="auto" w:fill="FFFFFF"/>
        <w:spacing w:after="100" w:afterAutospacing="1" w:line="240" w:lineRule="auto"/>
        <w:outlineLvl w:val="1"/>
        <w:rPr>
          <w:rFonts w:ascii="Noto Serif" w:eastAsia="Times New Roman" w:hAnsi="Noto Serif" w:cs="Noto Serif"/>
          <w:b/>
          <w:bCs/>
          <w:color w:val="1A1C1E"/>
          <w:sz w:val="36"/>
          <w:szCs w:val="36"/>
          <w:lang w:eastAsia="en-GB"/>
        </w:rPr>
      </w:pPr>
      <w:r w:rsidRPr="00C85C7F">
        <w:rPr>
          <w:rFonts w:ascii="Noto Serif" w:eastAsia="Times New Roman" w:hAnsi="Noto Serif" w:cs="Noto Serif"/>
          <w:b/>
          <w:bCs/>
          <w:color w:val="1A1C1E"/>
          <w:sz w:val="36"/>
          <w:szCs w:val="36"/>
          <w:lang w:eastAsia="en-GB"/>
        </w:rPr>
        <w:t xml:space="preserve">An itinerary to discover Dublin and </w:t>
      </w:r>
      <w:r w:rsidR="005A2FB0">
        <w:rPr>
          <w:rFonts w:ascii="Noto Serif" w:eastAsia="Times New Roman" w:hAnsi="Noto Serif" w:cs="Noto Serif"/>
          <w:b/>
          <w:bCs/>
          <w:color w:val="1A1C1E"/>
          <w:sz w:val="36"/>
          <w:szCs w:val="36"/>
          <w:lang w:eastAsia="en-GB"/>
        </w:rPr>
        <w:t>its</w:t>
      </w:r>
      <w:r w:rsidRPr="00C85C7F">
        <w:rPr>
          <w:rFonts w:ascii="Noto Serif" w:eastAsia="Times New Roman" w:hAnsi="Noto Serif" w:cs="Noto Serif"/>
          <w:b/>
          <w:bCs/>
          <w:color w:val="1A1C1E"/>
          <w:sz w:val="36"/>
          <w:szCs w:val="36"/>
          <w:lang w:eastAsia="en-GB"/>
        </w:rPr>
        <w:t xml:space="preserve"> characteristic Irish culture</w:t>
      </w:r>
      <w:r w:rsidR="005A2FB0">
        <w:rPr>
          <w:rFonts w:ascii="Noto Serif" w:eastAsia="Times New Roman" w:hAnsi="Noto Serif" w:cs="Noto Serif"/>
          <w:b/>
          <w:bCs/>
          <w:color w:val="1A1C1E"/>
          <w:sz w:val="36"/>
          <w:szCs w:val="36"/>
          <w:lang w:eastAsia="en-GB"/>
        </w:rPr>
        <w:t>.</w:t>
      </w:r>
    </w:p>
    <w:p w14:paraId="35765F7A" w14:textId="69A63B2B" w:rsidR="001379DA" w:rsidRDefault="003F0203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3F020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ublin</w:t>
      </w:r>
      <w:r w:rsidR="003B203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-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A645D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‘The Fair City’ and capital of </w:t>
      </w:r>
      <w:r w:rsidR="005A2FB0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reland</w:t>
      </w:r>
      <w:r w:rsidR="00A645D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Pr="003F020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s built at the mouth of the River Liffey.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A645D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ts</w:t>
      </w:r>
      <w:r w:rsidR="00BF1293" w:rsidRPr="00BF129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5A2FB0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historic centre</w:t>
      </w:r>
      <w:r w:rsidR="00BF1293" w:rsidRPr="00BF129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s co</w:t>
      </w:r>
      <w:r w:rsidR="005A2FB0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mpact </w:t>
      </w:r>
      <w:r w:rsidR="00BF1293" w:rsidRPr="00BF129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and easily 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iscovered</w:t>
      </w:r>
      <w:r w:rsidR="00BF1293" w:rsidRPr="00BF129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on foot.</w:t>
      </w:r>
      <w:r w:rsidR="001379D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</w:p>
    <w:p w14:paraId="726B50DF" w14:textId="6E2AD81D" w:rsidR="00D02572" w:rsidRDefault="001379DA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Dublin </w:t>
      </w:r>
      <w:r w:rsidR="003F221A" w:rsidRPr="003F221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s </w:t>
      </w:r>
      <w:r w:rsidR="005A2FB0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a 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vibrant</w:t>
      </w:r>
      <w:r w:rsidR="005A2FB0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city and</w:t>
      </w:r>
      <w:r w:rsidR="003F221A" w:rsidRPr="003F221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ts</w:t>
      </w:r>
      <w:r w:rsidR="005A2FB0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social life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entres</w:t>
      </w:r>
      <w:r w:rsidR="003F221A" w:rsidRPr="003F221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round </w:t>
      </w:r>
      <w:r w:rsidR="005A2FB0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local</w:t>
      </w:r>
      <w:r w:rsidR="003F221A" w:rsidRPr="003F221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pub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.</w:t>
      </w:r>
    </w:p>
    <w:p w14:paraId="253BF91C" w14:textId="03E54C27" w:rsidR="004335EC" w:rsidRDefault="001379DA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</w:t>
      </w:r>
      <w:r w:rsidR="004335EC" w:rsidRPr="004335E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soul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of Dublin </w:t>
      </w:r>
      <w:r w:rsidR="004335EC" w:rsidRPr="004335E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revolves around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raditional music and </w:t>
      </w:r>
      <w:r w:rsidR="004335EC" w:rsidRPr="004335E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poetry of its famous artists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like</w:t>
      </w:r>
      <w:r w:rsidR="004335EC" w:rsidRPr="004335E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James Joyce and Oscar Wilde</w:t>
      </w:r>
      <w:r w:rsidR="00796CE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  <w:r w:rsidR="004335EC" w:rsidRPr="004335E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 pub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s </w:t>
      </w:r>
      <w:r w:rsidR="00796CE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cornerstone of </w:t>
      </w:r>
      <w:r w:rsidR="00796CE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Dublin’s </w:t>
      </w:r>
      <w:r w:rsidR="004335EC" w:rsidRPr="004335E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social </w:t>
      </w:r>
      <w:r w:rsidR="008D7528" w:rsidRPr="004335E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life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nd </w:t>
      </w:r>
      <w:r w:rsidR="00796CE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s the perfect place to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enjoy</w:t>
      </w:r>
      <w:r w:rsidR="004335EC" w:rsidRPr="004335E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 Guinness</w:t>
      </w:r>
      <w:r w:rsidR="00057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nd </w:t>
      </w:r>
      <w:r w:rsidR="00796CE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listen</w:t>
      </w:r>
      <w:r w:rsidR="00057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796CE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o</w:t>
      </w:r>
      <w:r w:rsidR="004335EC" w:rsidRPr="004335E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raditional music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1E96A293" w14:textId="16C0B514" w:rsidR="0063774F" w:rsidRPr="00EE1094" w:rsidRDefault="00A22A68" w:rsidP="00D02572">
      <w:pPr>
        <w:shd w:val="clear" w:color="auto" w:fill="FFFFFF"/>
        <w:spacing w:after="0" w:line="240" w:lineRule="auto"/>
      </w:pPr>
      <w:r w:rsidRPr="00A22A6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itinerary </w:t>
      </w:r>
      <w:r w:rsidR="0063774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below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 w:rsidR="0063774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of</w:t>
      </w:r>
      <w:r w:rsidR="0063774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he historic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63774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centre </w:t>
      </w:r>
      <w:r w:rsidRPr="00A22A6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an be</w:t>
      </w:r>
      <w:r w:rsidR="0063774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easily</w:t>
      </w:r>
      <w:r w:rsidRPr="00A22A6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done on foot</w:t>
      </w:r>
      <w:r w:rsidR="0063774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1A0A7659" w14:textId="593422F3" w:rsidR="00D02572" w:rsidRDefault="0063774F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</w:t>
      </w:r>
      <w:r w:rsidR="00A22A68" w:rsidRPr="00A22A6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he parks and places outside the </w:t>
      </w:r>
      <w:r w:rsidRPr="00A22A6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entre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, </w:t>
      </w:r>
      <w:r w:rsidR="00A22A68" w:rsidRPr="00A22A6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an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be reached</w:t>
      </w:r>
      <w:r w:rsidR="00A22A68" w:rsidRPr="00A22A6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us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ng</w:t>
      </w:r>
      <w:r w:rsidR="00A22A68" w:rsidRPr="00A22A6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public transport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-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 good excuse to take a Dublin double-decker bus!</w:t>
      </w:r>
    </w:p>
    <w:p w14:paraId="405CFC21" w14:textId="77777777" w:rsidR="003A6F45" w:rsidRPr="00D02572" w:rsidRDefault="003A6F45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1E6AE736" w14:textId="77777777" w:rsidR="00D02572" w:rsidRPr="00D02572" w:rsidRDefault="00D02572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07E92BCE" wp14:editId="174234E9">
            <wp:extent cx="9525000" cy="5343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Guinness Barrels – Dublin</w:t>
      </w:r>
    </w:p>
    <w:p w14:paraId="33144658" w14:textId="102933D9" w:rsidR="0063774F" w:rsidRDefault="0063774F" w:rsidP="001A5BA9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 xml:space="preserve">Sights </w:t>
      </w:r>
      <w:r w:rsidR="001A5BA9" w:rsidRPr="001A5BA9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 xml:space="preserve">in Dublin's </w:t>
      </w:r>
      <w:r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historic centre</w:t>
      </w:r>
    </w:p>
    <w:p w14:paraId="31261247" w14:textId="27B3AD83" w:rsidR="00D02572" w:rsidRPr="0063774F" w:rsidRDefault="00D02572" w:rsidP="0063774F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63774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Jameson Distillery Bow St</w:t>
      </w:r>
    </w:p>
    <w:p w14:paraId="2B56B761" w14:textId="77777777" w:rsidR="0036653E" w:rsidRDefault="00D02572" w:rsidP="0036653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63774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t. Michan’s Church</w:t>
      </w:r>
    </w:p>
    <w:p w14:paraId="64C247D1" w14:textId="77777777" w:rsidR="0036653E" w:rsidRDefault="00D02572" w:rsidP="0036653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Guinness Storehous</w:t>
      </w:r>
      <w:r w:rsid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e</w:t>
      </w:r>
    </w:p>
    <w:p w14:paraId="60F71999" w14:textId="77777777" w:rsidR="00EE1094" w:rsidRDefault="00D02572" w:rsidP="00EE109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eeling Whiskey Distillery</w:t>
      </w:r>
    </w:p>
    <w:p w14:paraId="0AF8AF70" w14:textId="77777777" w:rsidR="00EE1094" w:rsidRDefault="00D02572" w:rsidP="00EE109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aint Patrick’s Cathedral</w:t>
      </w:r>
    </w:p>
    <w:p w14:paraId="62CD1BF5" w14:textId="77777777" w:rsidR="00EE1094" w:rsidRDefault="00D02572" w:rsidP="00EE109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t. Audeon’s Church</w:t>
      </w:r>
    </w:p>
    <w:p w14:paraId="29B61724" w14:textId="77777777" w:rsidR="00EE1094" w:rsidRDefault="00D02572" w:rsidP="00EE109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hrist Church Cathedral</w:t>
      </w:r>
    </w:p>
    <w:p w14:paraId="3C60E475" w14:textId="4201249A" w:rsidR="00EE1094" w:rsidRDefault="00D02572" w:rsidP="00EE109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Dublinia: 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</w:t>
      </w:r>
      <w:r w:rsidRP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Viking and Medieval Dublin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experience</w:t>
      </w:r>
    </w:p>
    <w:p w14:paraId="0D7F9F8E" w14:textId="77777777" w:rsidR="00EE1094" w:rsidRDefault="00D02572" w:rsidP="00EE109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emple Bar</w:t>
      </w:r>
    </w:p>
    <w:p w14:paraId="5225C866" w14:textId="77777777" w:rsidR="00EE1094" w:rsidRDefault="00D02572" w:rsidP="00EE109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ublin Castle</w:t>
      </w:r>
    </w:p>
    <w:p w14:paraId="6B404B59" w14:textId="77777777" w:rsidR="00EE1094" w:rsidRDefault="00D02572" w:rsidP="00EE109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Monument to Oscar Wilde</w:t>
      </w:r>
    </w:p>
    <w:p w14:paraId="60506615" w14:textId="7B404266" w:rsidR="00D02572" w:rsidRPr="00EE1094" w:rsidRDefault="00D02572" w:rsidP="00EE109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Merrion Square</w:t>
      </w:r>
    </w:p>
    <w:p w14:paraId="076922E7" w14:textId="77777777" w:rsidR="00D02572" w:rsidRPr="00D02572" w:rsidRDefault="00D02572" w:rsidP="00D025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lastRenderedPageBreak/>
        <w:t>Grafton Street</w:t>
      </w:r>
    </w:p>
    <w:p w14:paraId="676CA147" w14:textId="77777777" w:rsidR="00D02572" w:rsidRPr="00D02572" w:rsidRDefault="00D02572" w:rsidP="00D025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rish Whiskey Museum</w:t>
      </w:r>
    </w:p>
    <w:p w14:paraId="4D7404D2" w14:textId="77777777" w:rsidR="00D02572" w:rsidRPr="00D02572" w:rsidRDefault="00D02572" w:rsidP="00D025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 Book of Kells and the Old Library Exhibition</w:t>
      </w:r>
    </w:p>
    <w:p w14:paraId="76E9D8EF" w14:textId="77777777" w:rsidR="00D02572" w:rsidRPr="00D02572" w:rsidRDefault="00D02572" w:rsidP="00D025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rinity College</w:t>
      </w:r>
    </w:p>
    <w:p w14:paraId="04343134" w14:textId="77777777" w:rsidR="00D02572" w:rsidRPr="00D02572" w:rsidRDefault="00D02572" w:rsidP="00D025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ublin Spire</w:t>
      </w:r>
    </w:p>
    <w:p w14:paraId="61504C6A" w14:textId="77777777" w:rsidR="00D02572" w:rsidRPr="00D02572" w:rsidRDefault="00D02572" w:rsidP="00D025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 Famine Sculpture</w:t>
      </w:r>
    </w:p>
    <w:p w14:paraId="60906502" w14:textId="77777777" w:rsidR="00D02572" w:rsidRPr="00D02572" w:rsidRDefault="00D02572" w:rsidP="00D025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EPIC The Irish Emigration Museum</w:t>
      </w:r>
    </w:p>
    <w:p w14:paraId="1E7FEA26" w14:textId="070BDD69" w:rsidR="00D02572" w:rsidRPr="00D02572" w:rsidRDefault="00EE1094" w:rsidP="00D025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Famine </w:t>
      </w:r>
      <w:r w:rsidR="00057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all Ship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Museum, </w:t>
      </w:r>
      <w:r w:rsidR="00D02572"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Jeanie Johnston</w:t>
      </w:r>
    </w:p>
    <w:p w14:paraId="2C468747" w14:textId="77777777" w:rsidR="00D02572" w:rsidRPr="00D02572" w:rsidRDefault="00D02572" w:rsidP="00D025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amuel Beckett Bridge</w:t>
      </w:r>
    </w:p>
    <w:p w14:paraId="3862CBF2" w14:textId="77777777" w:rsidR="00A56A79" w:rsidRDefault="00D02572" w:rsidP="009D0C58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A56A7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Bord Gáis Energy Theatre</w:t>
      </w:r>
    </w:p>
    <w:p w14:paraId="6E21E7EA" w14:textId="77777777" w:rsidR="00A56A79" w:rsidRDefault="00A56A79" w:rsidP="009D0C58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34DF4697" w14:textId="7D76BE35" w:rsidR="00D02572" w:rsidRDefault="00D02572" w:rsidP="00D02572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</w:p>
    <w:p w14:paraId="12E5448D" w14:textId="3626E9EE" w:rsidR="0036653E" w:rsidRPr="00D02572" w:rsidRDefault="0036653E" w:rsidP="00D02572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 w:rsidRPr="0036653E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Whiskey distilleries and breweries</w:t>
      </w:r>
    </w:p>
    <w:p w14:paraId="462FA35B" w14:textId="45189D0A" w:rsidR="00394BEF" w:rsidRPr="00EE1094" w:rsidRDefault="00391F23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391F2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Dublin's food and </w:t>
      </w:r>
      <w:r w:rsid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rink</w:t>
      </w:r>
      <w:r w:rsidRPr="00391F2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tinerary</w:t>
      </w:r>
      <w:r w:rsidR="0065480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should really begin</w:t>
      </w:r>
      <w:r w:rsid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with its</w:t>
      </w:r>
      <w:r w:rsidR="0036653E" w:rsidRP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65480A" w:rsidRP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finest</w:t>
      </w:r>
      <w:r w:rsidR="0065480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 w:rsidR="0065480A" w:rsidRP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most</w:t>
      </w:r>
      <w:r w:rsidR="0036653E" w:rsidRP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characteristic features</w:t>
      </w:r>
      <w:r w:rsid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- </w:t>
      </w:r>
      <w:r w:rsidR="0036653E" w:rsidRP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Pr="00391F2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istilleries and breweries</w:t>
      </w:r>
      <w:r w:rsid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of course!</w:t>
      </w:r>
    </w:p>
    <w:p w14:paraId="74A3D31D" w14:textId="3EE94DE2" w:rsidR="00D02572" w:rsidRPr="00D02572" w:rsidRDefault="0036653E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You’ve all heard of </w:t>
      </w:r>
      <w:r w:rsidR="00394BEF" w:rsidRPr="00394BE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famous art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of distilling </w:t>
      </w:r>
      <w:r w:rsidR="00394BEF" w:rsidRPr="00394BE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rish </w:t>
      </w:r>
      <w:r w:rsidR="008D7528" w:rsidRPr="00394BE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hiskey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;</w:t>
      </w:r>
      <w:r w:rsidR="00394BEF" w:rsidRPr="00394BE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ell</w:t>
      </w:r>
      <w:r w:rsidR="00394BEF" w:rsidRPr="00394BE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his trip will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show you</w:t>
      </w:r>
      <w:r w:rsidR="00394BEF" w:rsidRPr="00394BE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how tradition and culture have merged in modern times.</w:t>
      </w:r>
    </w:p>
    <w:p w14:paraId="4BE6EB95" w14:textId="5F95AB61" w:rsidR="00D02572" w:rsidRDefault="008D7528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 g</w:t>
      </w:r>
      <w:r w:rsidR="00056575" w:rsidRPr="0005657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uided tours of whiskey and beer production are </w:t>
      </w:r>
      <w:r w:rsid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imply</w:t>
      </w:r>
      <w:r w:rsidR="00056575" w:rsidRPr="0005657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36653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unmissable</w:t>
      </w:r>
      <w:r w:rsidR="00056575" w:rsidRPr="0005657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72D09F05" w14:textId="1114F56B" w:rsidR="00596512" w:rsidRDefault="00596512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</w:t>
      </w:r>
      <w:r w:rsid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distilleries</w:t>
      </w:r>
      <w:r w:rsidR="0065480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nd breweries</w:t>
      </w: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re 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ctual</w:t>
      </w:r>
      <w:r w:rsidR="00EE109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6B3F9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orking</w:t>
      </w: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museums, where you</w:t>
      </w:r>
      <w:r w:rsidR="006B3F9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learn about refined production methods</w:t>
      </w:r>
      <w:r w:rsidR="0065480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8D752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and </w:t>
      </w:r>
      <w:r w:rsidR="006B3F9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lso</w:t>
      </w: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aste the different special</w:t>
      </w:r>
      <w:r w:rsidR="007F0B4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</w:t>
      </w: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ies </w:t>
      </w:r>
      <w:r w:rsidR="006B3F9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on site</w:t>
      </w: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18DD7777" w14:textId="3179B519" w:rsidR="006B3F98" w:rsidRDefault="00596512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Jameson Distillery, Guinness Storehouse and Teeling Whiskey Distillery are </w:t>
      </w:r>
      <w:r w:rsidR="006B3F9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located </w:t>
      </w:r>
      <w:r w:rsidRPr="0059651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very close together.</w:t>
      </w:r>
    </w:p>
    <w:p w14:paraId="79750C9B" w14:textId="57F87B97" w:rsidR="00050AAB" w:rsidRDefault="0065480A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</w:t>
      </w:r>
      <w:r w:rsidRPr="0065480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Guinness factory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our is the highlight of any trip to Dubli</w:t>
      </w:r>
      <w:r w:rsidR="003B203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n and </w:t>
      </w:r>
      <w:r w:rsidR="005C7C9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s best taken </w:t>
      </w:r>
      <w:r w:rsidR="00050AAB" w:rsidRPr="00050AA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round sunset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  <w:r w:rsidRPr="0065480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</w:p>
    <w:p w14:paraId="32EAA4BC" w14:textId="0EF42007" w:rsidR="002F46EA" w:rsidRDefault="002F46EA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2F46E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At the end of the tour </w:t>
      </w:r>
      <w:r w:rsidR="006B3F9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you can sip a complimentary </w:t>
      </w:r>
      <w:r w:rsidRPr="002F46E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pint 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</w:t>
      </w:r>
      <w:r w:rsidRPr="002F46E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n the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‘Gravity Bar’</w:t>
      </w:r>
      <w:r w:rsidRPr="002F46E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1204B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where you will </w:t>
      </w:r>
      <w:r w:rsidR="006B3F9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enjoy</w:t>
      </w:r>
      <w:r w:rsidRPr="002F46E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one of the most beautiful views of Dublin</w:t>
      </w:r>
      <w:r w:rsidR="006B3F9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city</w:t>
      </w:r>
      <w:r w:rsidR="001204B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from the </w:t>
      </w:r>
      <w:r w:rsidR="00057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rooftop</w:t>
      </w:r>
      <w:r w:rsidR="001204B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errace</w:t>
      </w:r>
      <w:r w:rsidRPr="002F46E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74E88A45" w14:textId="790E1CB2" w:rsidR="00D02572" w:rsidRPr="00D02572" w:rsidRDefault="006A3B74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6A3B7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e guarantee tha</w:t>
      </w:r>
      <w:r w:rsidR="006B3F9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 you will never taste a </w:t>
      </w:r>
      <w:r w:rsidRPr="006A3B7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Guinness like this anywhere else</w:t>
      </w:r>
      <w:r w:rsidR="0065480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n the world</w:t>
      </w:r>
      <w:r w:rsidRPr="006A3B74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!</w:t>
      </w:r>
    </w:p>
    <w:p w14:paraId="180D5C6D" w14:textId="77777777" w:rsidR="00D02572" w:rsidRPr="00D02572" w:rsidRDefault="00D02572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61F49586" wp14:editId="7F192F6F">
            <wp:extent cx="18630900" cy="10677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30900" cy="1067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F6FAD" w14:textId="77777777" w:rsidR="00D02572" w:rsidRPr="00D02572" w:rsidRDefault="00D02572" w:rsidP="00D02572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043DBBE6" wp14:editId="4F5E22B9">
            <wp:extent cx="10677525" cy="189738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77525" cy="1897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C34E3" w14:textId="3266B087" w:rsidR="00D02572" w:rsidRDefault="00D02572" w:rsidP="00D02572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</w:p>
    <w:p w14:paraId="37AD0691" w14:textId="3B6A761E" w:rsidR="00E043A4" w:rsidRPr="00E765C3" w:rsidRDefault="00E043A4" w:rsidP="00E765C3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Churches and Gothic cathedrals</w:t>
      </w:r>
    </w:p>
    <w:p w14:paraId="4931817E" w14:textId="103756B2" w:rsidR="00B80F39" w:rsidRPr="00E765C3" w:rsidRDefault="00E043A4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t</w:t>
      </w:r>
      <w:r w:rsidR="00D02572"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7664FF" w:rsidRPr="007664F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Michan's Church is a small church dating back to the 11th century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  It is</w:t>
      </w:r>
      <w:r w:rsidR="007664FF" w:rsidRPr="007664F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built on the north side of the river and is </w:t>
      </w:r>
      <w:r w:rsidR="00B80F3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renowned</w:t>
      </w:r>
      <w:r w:rsidR="007664FF" w:rsidRPr="007664F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for the mummified remains in its crypt.</w:t>
      </w:r>
    </w:p>
    <w:p w14:paraId="6BD5B7A9" w14:textId="3BE84CD5" w:rsidR="00D02572" w:rsidRDefault="00057BD8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AA6A0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t. Patrick’s a gothic style cathedral</w:t>
      </w:r>
      <w:r w:rsidR="00AA6A0A" w:rsidRPr="00AA6A0A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s the largest in the city</w:t>
      </w:r>
      <w:r w:rsidR="007F0B4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00F3CE60" w14:textId="389BA9FC" w:rsidR="00D02572" w:rsidRDefault="003B16E6" w:rsidP="00E765C3">
      <w:pPr>
        <w:pStyle w:val="BodyText"/>
      </w:pPr>
      <w:r w:rsidRPr="003B16E6">
        <w:t>Dublin's other cathedral is the Cathedral of the Holy Trinity,</w:t>
      </w:r>
      <w:r w:rsidR="00B80F39">
        <w:t xml:space="preserve"> it was</w:t>
      </w:r>
      <w:r w:rsidRPr="003B16E6">
        <w:t xml:space="preserve"> built </w:t>
      </w:r>
      <w:r w:rsidR="00B80F39">
        <w:t>from</w:t>
      </w:r>
      <w:r w:rsidRPr="003B16E6">
        <w:t xml:space="preserve"> wood </w:t>
      </w:r>
      <w:r w:rsidR="00B80F39">
        <w:t xml:space="preserve">on the whim </w:t>
      </w:r>
      <w:r w:rsidRPr="003B16E6">
        <w:t>of a Viking king who converted to Christianity.</w:t>
      </w:r>
    </w:p>
    <w:p w14:paraId="0C19F70C" w14:textId="50FB998C" w:rsidR="00B80F39" w:rsidRPr="00D02572" w:rsidRDefault="00B80F39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E765C3">
        <w:rPr>
          <w:rFonts w:ascii="Helvetica" w:eastAsia="Times New Roman" w:hAnsi="Helvetica" w:cs="Helvetica"/>
          <w:b/>
          <w:bCs/>
          <w:color w:val="6A6C6E"/>
          <w:sz w:val="26"/>
          <w:szCs w:val="26"/>
          <w:lang w:eastAsia="en-GB"/>
        </w:rPr>
        <w:t>Dublinia,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 Viking and </w:t>
      </w:r>
      <w:r w:rsidRPr="00B80F3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medieval history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museum, is located in the wing of the building. </w:t>
      </w:r>
    </w:p>
    <w:p w14:paraId="2440F5A5" w14:textId="77777777" w:rsidR="00D02572" w:rsidRPr="00D02572" w:rsidRDefault="00D02572" w:rsidP="00D02572">
      <w:pPr>
        <w:numPr>
          <w:ilvl w:val="0"/>
          <w:numId w:val="2"/>
        </w:numPr>
        <w:shd w:val="clear" w:color="auto" w:fill="FFFFFF"/>
        <w:spacing w:after="240" w:line="240" w:lineRule="auto"/>
        <w:ind w:left="0" w:right="240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drawing>
          <wp:inline distT="0" distB="0" distL="0" distR="0" wp14:anchorId="6966E793" wp14:editId="2BCEE079">
            <wp:extent cx="9525000" cy="5314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hristChurch Cathedral – Dublin</w:t>
      </w:r>
    </w:p>
    <w:p w14:paraId="6B1C7A54" w14:textId="77777777" w:rsidR="00D02572" w:rsidRPr="00D02572" w:rsidRDefault="00D02572" w:rsidP="00D02572">
      <w:pPr>
        <w:numPr>
          <w:ilvl w:val="0"/>
          <w:numId w:val="2"/>
        </w:numPr>
        <w:shd w:val="clear" w:color="auto" w:fill="FFFFFF"/>
        <w:spacing w:after="240" w:line="240" w:lineRule="auto"/>
        <w:ind w:left="0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3A865547" wp14:editId="4E825E08">
            <wp:extent cx="9505950" cy="5753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595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t. Patrick Cathedral – Dublin</w:t>
      </w:r>
    </w:p>
    <w:p w14:paraId="3E8DE77B" w14:textId="1696BE12" w:rsidR="00D02572" w:rsidRPr="00D02572" w:rsidRDefault="003B16E6" w:rsidP="00D02572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 w:rsidRPr="003B16E6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The Temple bar and pub district</w:t>
      </w:r>
    </w:p>
    <w:p w14:paraId="1421580A" w14:textId="0FA9B469" w:rsidR="00283E3B" w:rsidRDefault="00E765C3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No trip to Dublin is complete without a</w:t>
      </w:r>
      <w:r w:rsidR="004C1FB6" w:rsidRPr="004C1FB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0E48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visit to</w:t>
      </w:r>
      <w:r w:rsidR="004C1FB6" w:rsidRPr="004C1FB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he Temple bar and pub area</w:t>
      </w:r>
      <w:r w:rsidR="00B80F3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  <w:r w:rsidR="00CC5158" w:rsidRPr="00CC5158">
        <w:t xml:space="preserve"> </w:t>
      </w:r>
      <w:r w:rsidR="005C7C9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</w:t>
      </w:r>
      <w:r w:rsidR="003B203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s is the</w:t>
      </w:r>
      <w:r w:rsidR="005C7C9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1204B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heartbeat</w:t>
      </w:r>
      <w:r w:rsidR="005C7C9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CC5158" w:rsidRPr="00CC515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of Dublin</w:t>
      </w:r>
      <w:r w:rsidR="003B203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where </w:t>
      </w:r>
      <w:r w:rsidR="00CC5158" w:rsidRPr="00CC515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you 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can enjoy </w:t>
      </w:r>
      <w:r w:rsidR="00CC5158" w:rsidRPr="00CC515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 beer (</w:t>
      </w:r>
      <w:r w:rsidR="00B80F3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or two!</w:t>
      </w:r>
      <w:r w:rsidR="00CC5158" w:rsidRPr="00CC515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)</w:t>
      </w:r>
      <w:r w:rsidR="007F0B4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 w:rsidR="00B80F3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CC5158" w:rsidRPr="00CC515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listen to </w:t>
      </w:r>
      <w:r w:rsidR="000E48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great</w:t>
      </w:r>
      <w:r w:rsidR="00B80F3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 w:rsidR="00CC5158" w:rsidRPr="00CC515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live music and 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enjoy the</w:t>
      </w:r>
      <w:r w:rsidR="000E48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‘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raic’</w:t>
      </w:r>
      <w:r w:rsidR="00B80F3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  The vibe is</w:t>
      </w:r>
      <w:r w:rsidR="00CC5158" w:rsidRPr="00CC515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young and lively.</w:t>
      </w:r>
    </w:p>
    <w:p w14:paraId="78857E23" w14:textId="48263B13" w:rsidR="001D5531" w:rsidRPr="001204BC" w:rsidRDefault="000E480C" w:rsidP="00D02572">
      <w:pPr>
        <w:shd w:val="clear" w:color="auto" w:fill="FFFFFF"/>
        <w:spacing w:after="0" w:line="240" w:lineRule="auto"/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re is a fabulous choice </w:t>
      </w:r>
      <w:r w:rsidR="002554B5" w:rsidRPr="002554B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of pubs here </w:t>
      </w:r>
      <w:r w:rsidR="005C7C9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erving food</w:t>
      </w:r>
      <w:r w:rsidR="002554B5" w:rsidRPr="002554B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nd drink.</w:t>
      </w:r>
      <w:r w:rsidR="003B203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1204B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h</w:t>
      </w:r>
      <w:r w:rsidR="001204B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s is a vibrant setting to enjoy </w:t>
      </w:r>
      <w:r w:rsidR="005E2A4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</w:t>
      </w:r>
      <w:r w:rsidR="001204BC" w:rsidRPr="001204B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long summer evening</w:t>
      </w:r>
      <w:r w:rsidR="005E2A4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55D299F4" w14:textId="607162E6" w:rsidR="00D02572" w:rsidRDefault="00D02572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423097A4" w14:textId="77777777" w:rsidR="001325C6" w:rsidRPr="00D02572" w:rsidRDefault="001325C6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5565EBA2" w14:textId="40486DAD" w:rsidR="00D02572" w:rsidRDefault="00D02572" w:rsidP="000E480C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7A5E3F8E" wp14:editId="0CB924F3">
            <wp:extent cx="9525000" cy="51339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513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emple Bar – Dublin</w:t>
      </w: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35CB2338" wp14:editId="4D12E3E0">
            <wp:extent cx="9525000" cy="5362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Kennedys Pub – Dublin</w:t>
      </w:r>
    </w:p>
    <w:p w14:paraId="35A45D24" w14:textId="77777777" w:rsidR="000E480C" w:rsidRPr="000E480C" w:rsidRDefault="000E480C" w:rsidP="000E480C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557BCCE5" w14:textId="69B3B738" w:rsidR="001D5531" w:rsidRPr="00D02572" w:rsidRDefault="001D5531" w:rsidP="00D02572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 w:rsidRPr="001D5531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Dublin Castle and the Oscar Wilde Monument</w:t>
      </w:r>
    </w:p>
    <w:p w14:paraId="0DC95255" w14:textId="399204AC" w:rsidR="00283E3B" w:rsidRDefault="00283E3B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4F85629D" w14:textId="2B805680" w:rsidR="001D5531" w:rsidRDefault="001D5531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1D553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Dublin Castle was the centre of English power in Ireland and has long been seen as a sign of 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British </w:t>
      </w:r>
      <w:r w:rsidRPr="001D553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occupation.</w:t>
      </w:r>
    </w:p>
    <w:p w14:paraId="420D7A72" w14:textId="42077F56" w:rsidR="00D02572" w:rsidRDefault="00F14F79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F14F7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t was 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partially </w:t>
      </w:r>
      <w:r w:rsidRPr="00F14F7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estroyed by a fire in the 1600s and today</w:t>
      </w:r>
      <w:r w:rsidR="00057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you can still visit</w:t>
      </w:r>
      <w:r w:rsidRPr="00F14F7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wo towers and 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</w:t>
      </w:r>
      <w:r w:rsidRPr="00F14F7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tate apartments.</w:t>
      </w:r>
    </w:p>
    <w:p w14:paraId="1F0927D3" w14:textId="7812CB8C" w:rsidR="00F825E8" w:rsidRDefault="00F825E8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Merrion Square is 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famous for its memorial </w:t>
      </w: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statue of Oscar </w:t>
      </w:r>
      <w:r w:rsidR="00452C61"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ilde.</w:t>
      </w:r>
      <w:r w:rsidR="00D02572"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</w:p>
    <w:p w14:paraId="036836A6" w14:textId="35A44AF0" w:rsidR="00F825E8" w:rsidRDefault="00F825E8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</w:t>
      </w:r>
      <w:r w:rsidR="000E48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s</w:t>
      </w: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famous Irish writer lived in a 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building</w:t>
      </w: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overlooking the park.</w:t>
      </w:r>
    </w:p>
    <w:p w14:paraId="6F6DF8B1" w14:textId="77777777" w:rsidR="00F825E8" w:rsidRDefault="00F825E8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0A1AA045" w14:textId="28270866" w:rsidR="00F825E8" w:rsidRPr="00D02572" w:rsidRDefault="00F825E8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Not far from here </w:t>
      </w:r>
      <w:r w:rsidR="000E48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s</w:t>
      </w: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Grafton street, Dublin's 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popular </w:t>
      </w: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hopping street</w:t>
      </w:r>
      <w:r w:rsidR="000E48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452C6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</w:t>
      </w:r>
      <w:r w:rsidR="00452C61"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he Irish Whiskey Museum</w:t>
      </w: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0E48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s nearby </w:t>
      </w:r>
      <w:r w:rsidR="00917C97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here</w:t>
      </w: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you can learn </w:t>
      </w:r>
      <w:r w:rsidR="00283E3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even </w:t>
      </w:r>
      <w:r w:rsidRPr="00F825E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more about Irish whiskey and take a well-narrated tasting tour.</w:t>
      </w:r>
    </w:p>
    <w:p w14:paraId="503813DD" w14:textId="7F07B06F" w:rsidR="00D02572" w:rsidRPr="00D02572" w:rsidRDefault="00D02572" w:rsidP="00D02572">
      <w:pPr>
        <w:numPr>
          <w:ilvl w:val="0"/>
          <w:numId w:val="3"/>
        </w:numPr>
        <w:shd w:val="clear" w:color="auto" w:fill="FFFFFF"/>
        <w:spacing w:after="240" w:line="240" w:lineRule="auto"/>
        <w:ind w:left="0" w:right="240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68BCDB9E" wp14:editId="30423509">
            <wp:extent cx="9525000" cy="5362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52C6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ublin Castle</w:t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– Dublin</w:t>
      </w:r>
    </w:p>
    <w:p w14:paraId="125EE160" w14:textId="77777777" w:rsidR="00D02572" w:rsidRPr="00D02572" w:rsidRDefault="00D02572" w:rsidP="00D02572">
      <w:pPr>
        <w:numPr>
          <w:ilvl w:val="0"/>
          <w:numId w:val="3"/>
        </w:numPr>
        <w:shd w:val="clear" w:color="auto" w:fill="FFFFFF"/>
        <w:spacing w:after="240" w:line="240" w:lineRule="auto"/>
        <w:ind w:left="0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76F95EAD" wp14:editId="57B20CD4">
            <wp:extent cx="9525000" cy="6010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601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Oscar Wilde Statue – Dublin</w:t>
      </w:r>
    </w:p>
    <w:p w14:paraId="5CF8DC6A" w14:textId="2661363F" w:rsidR="00D02572" w:rsidRPr="00D02572" w:rsidRDefault="00D02572" w:rsidP="00D02572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 w:rsidRPr="00D02572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 xml:space="preserve">Il Book of Kells, Old Library Exhibition </w:t>
      </w:r>
      <w:r w:rsidR="00452C61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 xml:space="preserve">and </w:t>
      </w:r>
      <w:r w:rsidRPr="00D02572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Trinity College</w:t>
      </w:r>
    </w:p>
    <w:p w14:paraId="4F37C77F" w14:textId="7EC3F9EB" w:rsidR="00C766DB" w:rsidRDefault="00C766DB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04585C88" w14:textId="1B317ABF" w:rsidR="00C766DB" w:rsidRDefault="00283E3B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</w:t>
      </w:r>
      <w:r w:rsidR="00C766DB" w:rsidRPr="00C766D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Book of Kells</w:t>
      </w:r>
      <w:r w:rsidR="000E48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 w:rsidR="00C766DB" w:rsidRPr="00C766D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lso known as the Great Gospels of </w:t>
      </w:r>
      <w:r w:rsidR="00452C61" w:rsidRPr="00C766D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t Columba,</w:t>
      </w:r>
      <w:r w:rsidR="00C766DB" w:rsidRPr="00C766D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s a manuscript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ritten</w:t>
      </w:r>
      <w:r w:rsidR="00C766DB" w:rsidRPr="00C766D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by Irish monks around 800.</w:t>
      </w:r>
    </w:p>
    <w:p w14:paraId="1DA5ED40" w14:textId="5E298A05" w:rsidR="005711DF" w:rsidRDefault="005711DF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t contains the four Latin Gospels and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s full of</w:t>
      </w: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5A2041"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olourful</w:t>
      </w: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nd </w:t>
      </w:r>
      <w:r w:rsidR="000E48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ntricate </w:t>
      </w: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llustrations and 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dornments</w:t>
      </w: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010E2F42" w14:textId="2F2D7A92" w:rsidR="005711DF" w:rsidRPr="00D02572" w:rsidRDefault="005711DF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t is on display 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n the library of</w:t>
      </w: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</w:t>
      </w: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rinity college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. </w:t>
      </w: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amuel Beckett, Oscar Wilde, Edmund Burke and Oliver Goldsmith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were all former students of Trinity College.</w:t>
      </w:r>
    </w:p>
    <w:p w14:paraId="03F8E3ED" w14:textId="7F3E3D90" w:rsidR="005711DF" w:rsidRPr="00D02572" w:rsidRDefault="005711DF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5711D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cenes from the Harry Potter film were also filmed in the ancient library.</w:t>
      </w:r>
    </w:p>
    <w:p w14:paraId="066794E6" w14:textId="77777777" w:rsidR="00D02572" w:rsidRPr="00D02572" w:rsidRDefault="00D02572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64A31620" wp14:editId="5F94C627">
            <wp:extent cx="9525000" cy="5362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 Old Library Exhibition – Dublin</w:t>
      </w:r>
    </w:p>
    <w:p w14:paraId="672C33B5" w14:textId="1A8D1AF0" w:rsidR="00277549" w:rsidRPr="001F0BBE" w:rsidRDefault="00D02572" w:rsidP="001F0BBE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 w:rsidRPr="00D02572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M</w:t>
      </w:r>
      <w:r w:rsidR="001F0BBE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useums and Monuments North of the river</w:t>
      </w:r>
    </w:p>
    <w:p w14:paraId="6CAC55E1" w14:textId="29BF5D7B" w:rsidR="00BD3EBD" w:rsidRDefault="00277549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rossing the river, you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’ll see </w:t>
      </w:r>
      <w:r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Dublin Spire, a </w:t>
      </w:r>
      <w:r w:rsidR="00452C6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120-metre-high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monument to light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  <w:r w:rsidR="003B203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</w:t>
      </w:r>
      <w:r w:rsidR="001F0BBE" w:rsidRP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he Famine Sculpture</w:t>
      </w:r>
      <w:r w:rsidR="00452C6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</w:t>
      </w:r>
      <w:r w:rsidR="001F0BBE" w:rsidRP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re n</w:t>
      </w:r>
      <w:r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earby, on the riverbank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  <w:r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is</w:t>
      </w:r>
      <w:r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series of statues represent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rish people emigrating to escape the </w:t>
      </w:r>
      <w:r w:rsidR="00452C61"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mid</w:t>
      </w:r>
      <w:r w:rsidR="00452C6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-</w:t>
      </w:r>
      <w:r w:rsidR="00452C61"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800s</w:t>
      </w:r>
      <w:r w:rsidRPr="002775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famine.</w:t>
      </w:r>
    </w:p>
    <w:p w14:paraId="1E699EBA" w14:textId="163210F9" w:rsidR="00D02572" w:rsidRPr="00D02572" w:rsidRDefault="00BD3EBD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same theme 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s covered in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EPIC, the Museum of Irish Emigration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.  You can also 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visit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</w:t>
      </w:r>
      <w:r w:rsidR="00057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all</w:t>
      </w:r>
      <w:bookmarkStart w:id="1" w:name="_GoBack"/>
      <w:bookmarkEnd w:id="1"/>
      <w:r w:rsidR="00057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hip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museum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Jeanie Johnston</w:t>
      </w:r>
      <w:r w:rsidR="00452C6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here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 Th</w:t>
      </w:r>
      <w:r w:rsidR="00452C6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e museum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s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 copy of the 800s original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ship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hat brought Irish migrants to North America.</w:t>
      </w:r>
    </w:p>
    <w:p w14:paraId="54FB057C" w14:textId="28D1E734" w:rsidR="00D02572" w:rsidRPr="00D02572" w:rsidRDefault="00D02572" w:rsidP="00D02572">
      <w:pPr>
        <w:numPr>
          <w:ilvl w:val="0"/>
          <w:numId w:val="4"/>
        </w:numPr>
        <w:shd w:val="clear" w:color="auto" w:fill="FFFFFF"/>
        <w:spacing w:after="240" w:line="240" w:lineRule="auto"/>
        <w:ind w:left="0" w:right="240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6982C206" wp14:editId="585A43AF">
            <wp:extent cx="9505950" cy="57531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595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 Famine Sculpture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</w:t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– Dublin</w:t>
      </w:r>
    </w:p>
    <w:p w14:paraId="3D0E3D90" w14:textId="2AE69245" w:rsidR="00D02572" w:rsidRPr="00D02572" w:rsidRDefault="00D02572" w:rsidP="00D02572">
      <w:pPr>
        <w:numPr>
          <w:ilvl w:val="0"/>
          <w:numId w:val="4"/>
        </w:numPr>
        <w:shd w:val="clear" w:color="auto" w:fill="FFFFFF"/>
        <w:spacing w:after="240" w:line="240" w:lineRule="auto"/>
        <w:ind w:left="0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19E372CF" wp14:editId="45B827B2">
            <wp:extent cx="9525000" cy="69627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696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Famine </w:t>
      </w:r>
      <w:r w:rsidR="00057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all ship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museum </w:t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Jeanie Johnston – Dublin</w:t>
      </w:r>
    </w:p>
    <w:p w14:paraId="665C9D25" w14:textId="044413A3" w:rsidR="00D02572" w:rsidRPr="00D02572" w:rsidRDefault="00BD3EBD" w:rsidP="00D02572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 w:rsidRPr="00BD3EBD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 xml:space="preserve">Outside the </w:t>
      </w:r>
      <w:r w:rsidR="005A2041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historic centre</w:t>
      </w:r>
      <w:r w:rsidRPr="00BD3EBD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: Drimnagh Castle, Kilmainham Gaol, Phoenix Park, Glasnevin Cemetery and Howth</w:t>
      </w:r>
    </w:p>
    <w:p w14:paraId="1B1A9098" w14:textId="04E754FE" w:rsidR="00BD3EBD" w:rsidRDefault="00BD3EBD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Outside Dublin's 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historic centre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, 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you will find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Drimnagh Castle and Kilmainham Gaol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  Kilmainham Gaol is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historically symbolic 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and </w:t>
      </w:r>
      <w:r w:rsidR="00C03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was 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very significant 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during 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reland's struggle for independence.</w:t>
      </w:r>
      <w:r w:rsidR="00D02572"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5A2041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t is </w:t>
      </w:r>
      <w:r w:rsidR="00C03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ell worth a visit.</w:t>
      </w:r>
    </w:p>
    <w:p w14:paraId="0A057A7F" w14:textId="14D839A8" w:rsidR="00D02572" w:rsidRDefault="00BD3EBD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Phoenix Park is the largest city park in Europe</w:t>
      </w:r>
      <w:r w:rsidR="003B203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 look out for the</w:t>
      </w:r>
      <w:r w:rsidR="00C03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3B203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ild deer</w:t>
      </w:r>
      <w:r w:rsidR="00304B1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nd donkeys</w:t>
      </w:r>
      <w:r w:rsidRPr="00BD3EB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0BC7B5EE" w14:textId="77777777" w:rsidR="00C03BD8" w:rsidRPr="00D02572" w:rsidRDefault="00C03BD8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3C011BA5" w14:textId="1F96E0ED" w:rsidR="00C03BD8" w:rsidRDefault="008420F9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8420F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Glasnevin Cemetery is </w:t>
      </w:r>
      <w:r w:rsidR="00304B1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like </w:t>
      </w:r>
      <w:r w:rsidRPr="008420F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</w:t>
      </w:r>
      <w:r w:rsidR="007A16A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n </w:t>
      </w:r>
      <w:r w:rsidRPr="008420F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open-air museum</w:t>
      </w:r>
      <w:r w:rsidR="00C03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 W</w:t>
      </w:r>
      <w:r w:rsidRPr="008420F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th its twisted trees and crows,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t is </w:t>
      </w:r>
      <w:r w:rsidR="007A16A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very 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tmospheric and</w:t>
      </w:r>
      <w:r w:rsidRPr="008420F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1F0BBE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overs a lot of ground</w:t>
      </w:r>
      <w:r w:rsidR="00C03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3B158E05" w14:textId="02221ED8" w:rsidR="00541E76" w:rsidRDefault="003F27ED" w:rsidP="00541E7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 short</w:t>
      </w:r>
      <w:r w:rsidR="00541E76" w:rsidRPr="00541E7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rain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ride away</w:t>
      </w:r>
      <w:r w:rsidR="00541E76" w:rsidRPr="00541E7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you’ll find</w:t>
      </w:r>
      <w:r w:rsidR="00541E76" w:rsidRPr="00541E7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Howth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 w:rsidR="00541E76" w:rsidRPr="00541E7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</w:t>
      </w:r>
      <w:r w:rsidR="00541E76" w:rsidRPr="00541E7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pretty </w:t>
      </w:r>
      <w:r w:rsidR="00C03B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</w:t>
      </w:r>
      <w:r w:rsidR="00541E76" w:rsidRPr="00541E7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ublin suburb</w:t>
      </w:r>
      <w:r w:rsidR="003B2033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541E76" w:rsidRPr="00541E7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by the sea.</w:t>
      </w:r>
    </w:p>
    <w:p w14:paraId="14C521CA" w14:textId="34583C87" w:rsidR="00C03BD8" w:rsidRDefault="00C03BD8" w:rsidP="00541E7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Enjoy excellent seafood here and go for a dip in the Irish sea. </w:t>
      </w:r>
    </w:p>
    <w:p w14:paraId="558A2C7C" w14:textId="787DBCF4" w:rsidR="00B53FF5" w:rsidRDefault="00D02572" w:rsidP="00541E7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drawing>
          <wp:inline distT="0" distB="0" distL="0" distR="0" wp14:anchorId="44D7AFDB" wp14:editId="21823662">
            <wp:extent cx="9525000" cy="53625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D31C8" w14:textId="55789D3A" w:rsidR="00B53FF5" w:rsidRDefault="00B53FF5" w:rsidP="00541E7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Glasnevin Cemetery</w:t>
      </w:r>
    </w:p>
    <w:p w14:paraId="1D10B796" w14:textId="30D97E4B" w:rsidR="00D02572" w:rsidRPr="00D02572" w:rsidRDefault="00D02572" w:rsidP="00541E7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ublin</w:t>
      </w:r>
    </w:p>
    <w:p w14:paraId="59DD3C83" w14:textId="77777777" w:rsidR="00304B1F" w:rsidRDefault="00D02572" w:rsidP="00304B1F">
      <w:pPr>
        <w:numPr>
          <w:ilvl w:val="0"/>
          <w:numId w:val="5"/>
        </w:numPr>
        <w:shd w:val="clear" w:color="auto" w:fill="FFFFFF"/>
        <w:spacing w:after="240" w:line="240" w:lineRule="auto"/>
        <w:ind w:left="0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1B6D0E91" wp14:editId="41D496A9">
            <wp:extent cx="9515475" cy="54387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547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Howth – Dublin</w:t>
      </w:r>
    </w:p>
    <w:p w14:paraId="0212CD4E" w14:textId="244DDB27" w:rsidR="0004199B" w:rsidRPr="00304B1F" w:rsidRDefault="00E90356" w:rsidP="00304B1F">
      <w:pPr>
        <w:shd w:val="clear" w:color="auto" w:fill="FFFFFF"/>
        <w:spacing w:after="24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304B1F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 xml:space="preserve">The Irish food and </w:t>
      </w:r>
      <w:r w:rsidR="00B53FF5" w:rsidRPr="00304B1F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drink</w:t>
      </w:r>
      <w:r w:rsidRPr="00304B1F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 xml:space="preserve"> tradition</w:t>
      </w:r>
    </w:p>
    <w:p w14:paraId="23E26C34" w14:textId="53B450D4" w:rsidR="0004199B" w:rsidRDefault="0004199B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rish culture 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has travelled </w:t>
      </w:r>
      <w:r w:rsidR="00B53FF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own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he centuries </w:t>
      </w:r>
      <w:r w:rsidR="00B53FF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rough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raditional music</w:t>
      </w:r>
      <w:r w:rsidR="0045716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, 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great artists, poets and writers.</w:t>
      </w:r>
      <w:r w:rsidR="00D02572"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</w:p>
    <w:p w14:paraId="3CCBF4A3" w14:textId="26F44294" w:rsidR="0004199B" w:rsidRDefault="0004199B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n addition, the Irish are very proud of their </w:t>
      </w:r>
      <w:r w:rsidR="00B53FF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world-famous 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hiskey distilleries and breweries</w:t>
      </w:r>
      <w:r w:rsidR="00B53FF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B53FF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e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method</w:t>
      </w:r>
      <w:r w:rsidR="00304B1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</w:t>
      </w:r>
      <w:r w:rsidR="00B53FF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com</w:t>
      </w:r>
      <w:r w:rsidR="00B53FF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e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from ancient family traditions </w:t>
      </w:r>
      <w:r w:rsidR="00304B1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hat have been</w:t>
      </w:r>
      <w:r w:rsidR="00B53FF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handed 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own the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generation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03BA921C" w14:textId="7C64EA29" w:rsidR="0053510C" w:rsidRPr="003F27ED" w:rsidRDefault="0004199B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oday, Ireland's 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breweries and distilleries combine 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modern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ty with tradition</w:t>
      </w:r>
      <w:r w:rsidR="00304B1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al arts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 T</w:t>
      </w:r>
      <w:r w:rsidR="0045716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he t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meless 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qualit</w:t>
      </w:r>
      <w:r w:rsidR="00B53FF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y 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and taste </w:t>
      </w:r>
      <w:r w:rsidR="0045716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have been sustained 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o produce 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some of the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finest </w:t>
      </w:r>
      <w:r w:rsidRPr="0004199B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hiskeys and beers in the world.</w:t>
      </w:r>
    </w:p>
    <w:p w14:paraId="068C865B" w14:textId="0571D280" w:rsidR="00F93FD8" w:rsidRPr="003F27ED" w:rsidRDefault="0053510C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5351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As for food, </w:t>
      </w:r>
      <w:r w:rsidR="006E056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rish stew is probably</w:t>
      </w:r>
      <w:r w:rsidRPr="005351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he </w:t>
      </w:r>
      <w:r w:rsidR="0045716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best-known</w:t>
      </w:r>
      <w:r w:rsidR="006E056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Pr="0053510C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t</w:t>
      </w:r>
      <w:r w:rsidR="006E056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raditional dish</w:t>
      </w:r>
      <w:r w:rsidR="003F27E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.</w:t>
      </w:r>
    </w:p>
    <w:p w14:paraId="1993A675" w14:textId="7815A87A" w:rsidR="00D02572" w:rsidRDefault="00F93FD8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F93F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t is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a simple dish,</w:t>
      </w:r>
      <w:r w:rsidRPr="00F93F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typically made with 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slowly cooked </w:t>
      </w:r>
      <w:r w:rsidRPr="00F93FD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mutton or lamb,</w:t>
      </w:r>
      <w:r w:rsidR="00A44406" w:rsidRPr="00A44406">
        <w:t xml:space="preserve"> </w:t>
      </w:r>
      <w:r w:rsidR="00A44406" w:rsidRP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potatoes and onions</w:t>
      </w:r>
      <w:r w:rsidR="00A44406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. </w:t>
      </w:r>
      <w:r w:rsidR="005B3108" w:rsidRPr="005B310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</w:t>
      </w:r>
      <w:r w:rsidR="007A16A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rish stew</w:t>
      </w:r>
      <w:r w:rsidR="005B3108" w:rsidRPr="005B3108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s usually served with mash.</w:t>
      </w:r>
    </w:p>
    <w:p w14:paraId="176DDF42" w14:textId="372E0068" w:rsidR="003E6E8F" w:rsidRDefault="006E056D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Another </w:t>
      </w:r>
      <w:r w:rsidR="007A16A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tasty </w:t>
      </w:r>
      <w:r w:rsidR="003E6E8F" w:rsidRPr="003E6E8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dish </w:t>
      </w:r>
      <w:r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worth trying</w:t>
      </w:r>
      <w:r w:rsidR="003E6E8F" w:rsidRPr="003E6E8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is Dublin Coddle</w:t>
      </w:r>
      <w:r w:rsidR="007A16A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,</w:t>
      </w:r>
      <w:r w:rsidR="003E6E8F" w:rsidRPr="003E6E8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made with pork sausage, bacon, potatoes and onions.</w:t>
      </w:r>
      <w:r w:rsidR="00D02572"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</w:p>
    <w:p w14:paraId="50658BC7" w14:textId="7BD7EB82" w:rsidR="00D02572" w:rsidRDefault="00D02572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3036EABA" w14:textId="16D75262" w:rsidR="003E6E8F" w:rsidRPr="00D02572" w:rsidRDefault="003E6E8F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3E6E8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lastRenderedPageBreak/>
        <w:t>The typical Irish</w:t>
      </w:r>
      <w:r w:rsidR="007A16A5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cooked</w:t>
      </w:r>
      <w:r w:rsidRPr="003E6E8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breakfast consists of eggs, bacon, toast, sausages and </w:t>
      </w:r>
      <w:r w:rsidR="007919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black </w:t>
      </w:r>
      <w:r w:rsidRPr="003E6E8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pudding.</w:t>
      </w:r>
    </w:p>
    <w:p w14:paraId="62B030C0" w14:textId="344983F9" w:rsidR="00D02572" w:rsidRPr="00D02572" w:rsidRDefault="00D02572" w:rsidP="00D02572">
      <w:pPr>
        <w:numPr>
          <w:ilvl w:val="0"/>
          <w:numId w:val="6"/>
        </w:numPr>
        <w:shd w:val="clear" w:color="auto" w:fill="FFFFFF"/>
        <w:spacing w:after="240" w:line="240" w:lineRule="auto"/>
        <w:ind w:left="0" w:right="240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drawing>
          <wp:inline distT="0" distB="0" distL="0" distR="0" wp14:anchorId="13A49DE6" wp14:editId="2D4A457D">
            <wp:extent cx="9525000" cy="7086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708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Irish Stew and </w:t>
      </w:r>
      <w:r w:rsidR="006E056D"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Guinness</w:t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– Dublin</w:t>
      </w:r>
    </w:p>
    <w:p w14:paraId="1C4B1F54" w14:textId="77777777" w:rsidR="00D02572" w:rsidRPr="00D02572" w:rsidRDefault="00D02572" w:rsidP="00D02572">
      <w:pPr>
        <w:numPr>
          <w:ilvl w:val="0"/>
          <w:numId w:val="6"/>
        </w:numPr>
        <w:shd w:val="clear" w:color="auto" w:fill="FFFFFF"/>
        <w:spacing w:after="240" w:line="240" w:lineRule="auto"/>
        <w:ind w:left="0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  <w:r w:rsidRPr="00D02572">
        <w:rPr>
          <w:rFonts w:ascii="Helvetica" w:eastAsia="Times New Roman" w:hAnsi="Helvetica" w:cs="Helvetica"/>
          <w:noProof/>
          <w:color w:val="6A6C6E"/>
          <w:sz w:val="26"/>
          <w:szCs w:val="26"/>
          <w:lang w:eastAsia="en-GB"/>
        </w:rPr>
        <w:lastRenderedPageBreak/>
        <w:drawing>
          <wp:inline distT="0" distB="0" distL="0" distR="0" wp14:anchorId="1558AA73" wp14:editId="058FAFAF">
            <wp:extent cx="9525000" cy="53625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572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Irish Whiskey Museum Tasting – Dublin</w:t>
      </w:r>
    </w:p>
    <w:p w14:paraId="406EFFA3" w14:textId="750F28E0" w:rsidR="00791949" w:rsidRDefault="00D02572" w:rsidP="00791949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 w:rsidRPr="00D02572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 xml:space="preserve">Dublin </w:t>
      </w:r>
      <w:r w:rsidR="00791949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and</w:t>
      </w:r>
      <w:r w:rsidRPr="00D02572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 xml:space="preserve"> tradi</w:t>
      </w:r>
      <w:r w:rsidR="00791949"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  <w:t>tion</w:t>
      </w:r>
    </w:p>
    <w:p w14:paraId="4951807D" w14:textId="2B23FC06" w:rsidR="003A6F45" w:rsidRPr="00791949" w:rsidRDefault="003E6E8F" w:rsidP="00791949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Noto Serif" w:eastAsia="Times New Roman" w:hAnsi="Noto Serif" w:cs="Noto Serif"/>
          <w:b/>
          <w:bCs/>
          <w:color w:val="1A1C1E"/>
          <w:sz w:val="27"/>
          <w:szCs w:val="27"/>
          <w:lang w:eastAsia="en-GB"/>
        </w:rPr>
      </w:pPr>
      <w:r w:rsidRPr="003E6E8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Dublin is a unique city, its tradition combines music, poetry, writing,</w:t>
      </w:r>
      <w:r w:rsidR="007919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 </w:t>
      </w:r>
      <w:r w:rsidR="006E056D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excellent pubs and a </w:t>
      </w:r>
      <w:r w:rsidR="00791949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 xml:space="preserve">genuine </w:t>
      </w:r>
      <w:r w:rsidRPr="003E6E8F"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  <w:t>passion for whiskey</w:t>
      </w:r>
    </w:p>
    <w:p w14:paraId="712E737E" w14:textId="77777777" w:rsidR="003E6E8F" w:rsidRPr="00D02572" w:rsidRDefault="003E6E8F" w:rsidP="00D02572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6A6C6E"/>
          <w:sz w:val="26"/>
          <w:szCs w:val="26"/>
          <w:lang w:eastAsia="en-GB"/>
        </w:rPr>
      </w:pPr>
    </w:p>
    <w:p w14:paraId="5204284B" w14:textId="590C4479" w:rsidR="003A6F45" w:rsidRDefault="00791949" w:rsidP="003A6F45">
      <w:r w:rsidRPr="00791949">
        <w:t xml:space="preserve">Adult St Patrick’s Day </w:t>
      </w:r>
      <w:r w:rsidR="00304B1F">
        <w:t>hat</w:t>
      </w:r>
    </w:p>
    <w:p w14:paraId="048AB7F7" w14:textId="2E19A782" w:rsidR="003A6F45" w:rsidRDefault="003A6F45" w:rsidP="003A6F45">
      <w:r>
        <w:t>Brand: Gene</w:t>
      </w:r>
      <w:r w:rsidR="00791949">
        <w:t>ric</w:t>
      </w:r>
    </w:p>
    <w:p w14:paraId="58C035BA" w14:textId="08E2F9F8" w:rsidR="003A6F45" w:rsidRDefault="00791949" w:rsidP="003A6F45">
      <w:r>
        <w:t xml:space="preserve">BUY ON </w:t>
      </w:r>
      <w:r w:rsidR="003A6F45">
        <w:t>AMAZON</w:t>
      </w:r>
    </w:p>
    <w:p w14:paraId="60DA06D9" w14:textId="77777777" w:rsidR="003A6F45" w:rsidRDefault="003A6F45" w:rsidP="003A6F45"/>
    <w:p w14:paraId="27458A5A" w14:textId="53C96462" w:rsidR="003A6F45" w:rsidRDefault="00791949" w:rsidP="003A6F45">
      <w:r w:rsidRPr="00791949">
        <w:t>Mini Green St Patrick</w:t>
      </w:r>
      <w:r>
        <w:t>’s Day hat</w:t>
      </w:r>
      <w:r w:rsidRPr="00791949">
        <w:t xml:space="preserve">  </w:t>
      </w:r>
    </w:p>
    <w:p w14:paraId="31D9582B" w14:textId="1D9ED2C7" w:rsidR="003A6F45" w:rsidRDefault="003A6F45" w:rsidP="003A6F45">
      <w:r>
        <w:t>Brand: WIDMANN</w:t>
      </w:r>
    </w:p>
    <w:p w14:paraId="7A18294F" w14:textId="0BC7FFA5" w:rsidR="003A6F45" w:rsidRDefault="00791949" w:rsidP="003A6F45">
      <w:r w:rsidRPr="00791949">
        <w:t>BUY ON AMAZON</w:t>
      </w:r>
    </w:p>
    <w:p w14:paraId="0BF5A4AD" w14:textId="77777777" w:rsidR="003A6F45" w:rsidRDefault="003A6F45" w:rsidP="003A6F45"/>
    <w:p w14:paraId="2C1142DC" w14:textId="77777777" w:rsidR="00791949" w:rsidRDefault="00791949" w:rsidP="003A6F45"/>
    <w:p w14:paraId="473CBEF8" w14:textId="77777777" w:rsidR="00791949" w:rsidRDefault="00791949" w:rsidP="003A6F45">
      <w:r>
        <w:t xml:space="preserve">Green </w:t>
      </w:r>
      <w:r w:rsidR="005F4603" w:rsidRPr="005F4603">
        <w:t>Saint Patrick's</w:t>
      </w:r>
      <w:r>
        <w:t xml:space="preserve"> Day</w:t>
      </w:r>
      <w:r w:rsidR="005F4603" w:rsidRPr="005F4603">
        <w:t xml:space="preserve"> Felt Top Hat</w:t>
      </w:r>
    </w:p>
    <w:p w14:paraId="716EAB60" w14:textId="77777777" w:rsidR="00791949" w:rsidRDefault="005F4603" w:rsidP="003A6F45">
      <w:r w:rsidRPr="005F4603">
        <w:t xml:space="preserve"> One Size</w:t>
      </w:r>
    </w:p>
    <w:p w14:paraId="50964602" w14:textId="007707B0" w:rsidR="003A6F45" w:rsidRDefault="003A6F45" w:rsidP="003A6F45">
      <w:r>
        <w:t>Brand: WIDMANN</w:t>
      </w:r>
    </w:p>
    <w:p w14:paraId="3008AA25" w14:textId="2E0B46FD" w:rsidR="003A6F45" w:rsidRDefault="00B83221" w:rsidP="003A6F45">
      <w:r w:rsidRPr="00B83221">
        <w:t>BUY ON AMAZON</w:t>
      </w:r>
    </w:p>
    <w:p w14:paraId="57742B1A" w14:textId="77777777" w:rsidR="003A6F45" w:rsidRDefault="003A6F45" w:rsidP="003A6F45"/>
    <w:p w14:paraId="1EA6603C" w14:textId="3E9AC77C" w:rsidR="003A6F45" w:rsidRDefault="00791949" w:rsidP="003A6F45">
      <w:r w:rsidRPr="00791949">
        <w:t>Green St. Patrick's Day</w:t>
      </w:r>
      <w:r>
        <w:t xml:space="preserve"> </w:t>
      </w:r>
      <w:r w:rsidRPr="00791949">
        <w:t xml:space="preserve">Velvet </w:t>
      </w:r>
      <w:r w:rsidR="005F4603" w:rsidRPr="005F4603">
        <w:t xml:space="preserve">Top hat </w:t>
      </w:r>
      <w:r>
        <w:t xml:space="preserve">                                                                                                         </w:t>
      </w:r>
      <w:r w:rsidR="005F4603" w:rsidRPr="005F4603">
        <w:t>with Buckle and Red Beard</w:t>
      </w:r>
    </w:p>
    <w:p w14:paraId="6FC6A4D4" w14:textId="77777777" w:rsidR="003A6F45" w:rsidRDefault="003A6F45" w:rsidP="003A6F45">
      <w:r>
        <w:t>Brand: WIDMANN</w:t>
      </w:r>
    </w:p>
    <w:p w14:paraId="7E39AED1" w14:textId="78FA3179" w:rsidR="0071786F" w:rsidRDefault="00791949" w:rsidP="003A6F45">
      <w:r w:rsidRPr="00791949">
        <w:t>BUY ON AMAZON</w:t>
      </w:r>
    </w:p>
    <w:p w14:paraId="7F9EEE99" w14:textId="77777777" w:rsidR="00791949" w:rsidRDefault="00791949" w:rsidP="003A6F45"/>
    <w:p w14:paraId="080F66C4" w14:textId="2AD7D3D3" w:rsidR="003A6F45" w:rsidRDefault="0071786F" w:rsidP="003A6F45">
      <w:r w:rsidRPr="0071786F">
        <w:t>St. Patrick's Green Beer</w:t>
      </w:r>
      <w:r w:rsidR="00791949">
        <w:t xml:space="preserve"> </w:t>
      </w:r>
      <w:r w:rsidR="00791949" w:rsidRPr="00791949">
        <w:t>T-shirt</w:t>
      </w:r>
    </w:p>
    <w:p w14:paraId="51E6100B" w14:textId="77777777" w:rsidR="003A6F45" w:rsidRDefault="003A6F45" w:rsidP="003A6F45">
      <w:r>
        <w:t>Brand: Stein</w:t>
      </w:r>
    </w:p>
    <w:p w14:paraId="02026199" w14:textId="58796BB7" w:rsidR="003A6F45" w:rsidRDefault="00791949" w:rsidP="003A6F45">
      <w:r w:rsidRPr="00791949">
        <w:t>BUY ON AMAZON</w:t>
      </w:r>
    </w:p>
    <w:p w14:paraId="3066D7C4" w14:textId="77777777" w:rsidR="003A6F45" w:rsidRDefault="003A6F45" w:rsidP="003A6F45"/>
    <w:p w14:paraId="11A051D7" w14:textId="30AEC698" w:rsidR="003A6F45" w:rsidRDefault="003A6F45" w:rsidP="003A6F45">
      <w:r>
        <w:t>CD The Irish Collection</w:t>
      </w:r>
    </w:p>
    <w:p w14:paraId="12C37865" w14:textId="0C43070B" w:rsidR="0071786F" w:rsidRDefault="0071786F" w:rsidP="003A6F45">
      <w:r w:rsidRPr="0071786F">
        <w:t>Various Artists</w:t>
      </w:r>
    </w:p>
    <w:p w14:paraId="29E14C22" w14:textId="47112685" w:rsidR="00D02572" w:rsidRDefault="00791949" w:rsidP="003A6F45">
      <w:r w:rsidRPr="00791949">
        <w:t>BUY ON AMAZON</w:t>
      </w:r>
    </w:p>
    <w:sectPr w:rsidR="00D025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erif">
    <w:charset w:val="00"/>
    <w:family w:val="roman"/>
    <w:pitch w:val="variable"/>
    <w:sig w:usb0="E00002FF" w:usb1="4000001F" w:usb2="08000029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513D3"/>
    <w:multiLevelType w:val="multilevel"/>
    <w:tmpl w:val="5668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DA5AD0"/>
    <w:multiLevelType w:val="multilevel"/>
    <w:tmpl w:val="3D58E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DB1B7C"/>
    <w:multiLevelType w:val="hybridMultilevel"/>
    <w:tmpl w:val="2B70E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BD4EE5"/>
    <w:multiLevelType w:val="multilevel"/>
    <w:tmpl w:val="F02EB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0E22D3"/>
    <w:multiLevelType w:val="multilevel"/>
    <w:tmpl w:val="4F165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291535B"/>
    <w:multiLevelType w:val="multilevel"/>
    <w:tmpl w:val="03AE8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A77A7B"/>
    <w:multiLevelType w:val="multilevel"/>
    <w:tmpl w:val="21762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zAzMTczNTI2NTBQ0lEKTi0uzszPAykwMq0FADnVgNctAAAA"/>
  </w:docVars>
  <w:rsids>
    <w:rsidRoot w:val="00D02572"/>
    <w:rsid w:val="0004199B"/>
    <w:rsid w:val="00050AAB"/>
    <w:rsid w:val="00056575"/>
    <w:rsid w:val="00057BD8"/>
    <w:rsid w:val="000E480C"/>
    <w:rsid w:val="000F7897"/>
    <w:rsid w:val="001204BC"/>
    <w:rsid w:val="001325C6"/>
    <w:rsid w:val="001379DA"/>
    <w:rsid w:val="001A5BA9"/>
    <w:rsid w:val="001D5531"/>
    <w:rsid w:val="001F0BBE"/>
    <w:rsid w:val="001F1D02"/>
    <w:rsid w:val="002554B5"/>
    <w:rsid w:val="00277549"/>
    <w:rsid w:val="00283E3B"/>
    <w:rsid w:val="002F46EA"/>
    <w:rsid w:val="00304B1F"/>
    <w:rsid w:val="0036653E"/>
    <w:rsid w:val="00391F23"/>
    <w:rsid w:val="00394BEF"/>
    <w:rsid w:val="003A6F45"/>
    <w:rsid w:val="003B16E6"/>
    <w:rsid w:val="003B2033"/>
    <w:rsid w:val="003E6E8F"/>
    <w:rsid w:val="003F0203"/>
    <w:rsid w:val="003F221A"/>
    <w:rsid w:val="003F27ED"/>
    <w:rsid w:val="004335EC"/>
    <w:rsid w:val="00452C61"/>
    <w:rsid w:val="00457166"/>
    <w:rsid w:val="004C1FB6"/>
    <w:rsid w:val="0053510C"/>
    <w:rsid w:val="00541E76"/>
    <w:rsid w:val="005711DF"/>
    <w:rsid w:val="00596512"/>
    <w:rsid w:val="005A2041"/>
    <w:rsid w:val="005A2FB0"/>
    <w:rsid w:val="005B3108"/>
    <w:rsid w:val="005C7C9C"/>
    <w:rsid w:val="005E2A4E"/>
    <w:rsid w:val="005F4603"/>
    <w:rsid w:val="0063774F"/>
    <w:rsid w:val="0065480A"/>
    <w:rsid w:val="006A3B74"/>
    <w:rsid w:val="006B3F98"/>
    <w:rsid w:val="006E056D"/>
    <w:rsid w:val="0071786F"/>
    <w:rsid w:val="007664FF"/>
    <w:rsid w:val="00791949"/>
    <w:rsid w:val="00796CE4"/>
    <w:rsid w:val="007A16A5"/>
    <w:rsid w:val="007F0B42"/>
    <w:rsid w:val="008420F9"/>
    <w:rsid w:val="008D7528"/>
    <w:rsid w:val="00917C97"/>
    <w:rsid w:val="009C72D1"/>
    <w:rsid w:val="00A22A68"/>
    <w:rsid w:val="00A44406"/>
    <w:rsid w:val="00A56A79"/>
    <w:rsid w:val="00A645DA"/>
    <w:rsid w:val="00AA6A0A"/>
    <w:rsid w:val="00B53FF5"/>
    <w:rsid w:val="00B80F39"/>
    <w:rsid w:val="00B83221"/>
    <w:rsid w:val="00BD3EBD"/>
    <w:rsid w:val="00BF1293"/>
    <w:rsid w:val="00C03BD8"/>
    <w:rsid w:val="00C766DB"/>
    <w:rsid w:val="00C85C7F"/>
    <w:rsid w:val="00CC5158"/>
    <w:rsid w:val="00D02572"/>
    <w:rsid w:val="00DE2FB4"/>
    <w:rsid w:val="00E043A4"/>
    <w:rsid w:val="00E44345"/>
    <w:rsid w:val="00E765C3"/>
    <w:rsid w:val="00E90356"/>
    <w:rsid w:val="00EE1094"/>
    <w:rsid w:val="00F14EFE"/>
    <w:rsid w:val="00F14F79"/>
    <w:rsid w:val="00F825E8"/>
    <w:rsid w:val="00F93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C0635"/>
  <w15:chartTrackingRefBased/>
  <w15:docId w15:val="{EDD30162-94B2-4DC6-9B16-23D36AA6D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774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E765C3"/>
    <w:pPr>
      <w:shd w:val="clear" w:color="auto" w:fill="FFFFFF"/>
      <w:spacing w:after="0" w:line="240" w:lineRule="auto"/>
    </w:pPr>
    <w:rPr>
      <w:rFonts w:ascii="Helvetica" w:eastAsia="Times New Roman" w:hAnsi="Helvetica" w:cs="Helvetica"/>
      <w:color w:val="6A6C6E"/>
      <w:sz w:val="26"/>
      <w:szCs w:val="26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E765C3"/>
    <w:rPr>
      <w:rFonts w:ascii="Helvetica" w:eastAsia="Times New Roman" w:hAnsi="Helvetica" w:cs="Helvetica"/>
      <w:color w:val="6A6C6E"/>
      <w:sz w:val="26"/>
      <w:szCs w:val="26"/>
      <w:shd w:val="clear" w:color="auto" w:fill="FFFFFF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39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72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6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11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0974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15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90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925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8359827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9</Pages>
  <Words>1153</Words>
  <Characters>657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eu Leblanc</dc:creator>
  <cp:keywords/>
  <dc:description/>
  <cp:lastModifiedBy>Mathieu Leblanc</cp:lastModifiedBy>
  <cp:revision>12</cp:revision>
  <dcterms:created xsi:type="dcterms:W3CDTF">2021-02-24T08:16:00Z</dcterms:created>
  <dcterms:modified xsi:type="dcterms:W3CDTF">2021-02-27T09:41:00Z</dcterms:modified>
</cp:coreProperties>
</file>